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56D29" w:rsidR="00E4761C" w:rsidP="001040EC" w:rsidRDefault="00E4761C" w14:paraId="75603FE3" w14:textId="77777777">
      <w:pPr>
        <w:rPr>
          <w:rFonts w:ascii="Times New Roman" w:hAnsi="Times New Roman"/>
          <w:sz w:val="24"/>
          <w:szCs w:val="24"/>
        </w:rPr>
      </w:pPr>
    </w:p>
    <w:p w:rsidRPr="00B56D29" w:rsidR="001040EC" w:rsidP="001040EC" w:rsidRDefault="001040EC" w14:paraId="087FEFFD" w14:textId="77777777">
      <w:pPr>
        <w:rPr>
          <w:rFonts w:ascii="Times New Roman" w:hAnsi="Times New Roman"/>
          <w:sz w:val="24"/>
          <w:szCs w:val="24"/>
        </w:rPr>
      </w:pPr>
    </w:p>
    <w:p w:rsidRPr="00B56D29" w:rsidR="00E4761C" w:rsidP="00E4761C" w:rsidRDefault="00E4761C" w14:paraId="2F266E97" w14:textId="77777777">
      <w:pPr>
        <w:jc w:val="center"/>
        <w:rPr>
          <w:rFonts w:ascii="Times New Roman" w:hAnsi="Times New Roman"/>
          <w:sz w:val="24"/>
          <w:szCs w:val="24"/>
        </w:rPr>
      </w:pPr>
    </w:p>
    <w:p w:rsidR="006C3ABB" w:rsidP="00C51525" w:rsidRDefault="006C3ABB" w14:paraId="706D5ABD" w14:textId="77777777">
      <w:pPr>
        <w:spacing w:after="0" w:line="480" w:lineRule="auto"/>
        <w:rPr>
          <w:rFonts w:ascii="Times New Roman" w:hAnsi="Times New Roman"/>
          <w:sz w:val="24"/>
          <w:szCs w:val="24"/>
        </w:rPr>
      </w:pPr>
    </w:p>
    <w:p w:rsidR="00C51525" w:rsidP="00C51525" w:rsidRDefault="00C51525" w14:paraId="2E3EF43B" w14:textId="77777777">
      <w:pPr>
        <w:spacing w:after="0" w:line="480" w:lineRule="auto"/>
        <w:rPr>
          <w:rStyle w:val="fnt0"/>
          <w:rFonts w:ascii="Times New Roman" w:hAnsi="Times New Roman"/>
          <w:sz w:val="24"/>
          <w:szCs w:val="24"/>
        </w:rPr>
      </w:pPr>
    </w:p>
    <w:p w:rsidR="006C3ABB" w:rsidP="00C51525" w:rsidRDefault="006C3ABB" w14:paraId="402C40BE" w14:textId="77777777">
      <w:pPr>
        <w:spacing w:after="0" w:line="480" w:lineRule="auto"/>
        <w:rPr>
          <w:rStyle w:val="fnt0"/>
          <w:rFonts w:ascii="Times New Roman" w:hAnsi="Times New Roman"/>
          <w:sz w:val="24"/>
          <w:szCs w:val="24"/>
        </w:rPr>
      </w:pPr>
    </w:p>
    <w:p w:rsidR="006C3ABB" w:rsidP="000D23D2" w:rsidRDefault="006C3ABB" w14:paraId="7CBC9389" w14:noSpellErr="1" w14:textId="4A475BF6">
      <w:pPr>
        <w:spacing w:after="0" w:line="480" w:lineRule="auto"/>
        <w:jc w:val="center"/>
        <w:rPr>
          <w:rStyle w:val="fnt0"/>
          <w:rFonts w:ascii="Times New Roman" w:hAnsi="Times New Roman"/>
          <w:sz w:val="24"/>
          <w:szCs w:val="24"/>
        </w:rPr>
      </w:pPr>
    </w:p>
    <w:p w:rsidR="0A4F46A5" w:rsidP="02A2A27D" w:rsidRDefault="0A4F46A5" w14:paraId="314FF22D" w14:textId="1327F450">
      <w:pPr>
        <w:pStyle w:val="Normal"/>
        <w:spacing w:before="0" w:beforeAutospacing="off" w:after="0" w:afterAutospacing="off" w:line="480" w:lineRule="auto"/>
        <w:ind w:left="0" w:right="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0A4F46A5">
        <w:rPr>
          <w:rStyle w:val="fnt0"/>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olored Cube</w:t>
      </w:r>
    </w:p>
    <w:p w:rsidR="56CD7AD8" w:rsidP="56CD7AD8" w:rsidRDefault="56CD7AD8" w14:paraId="26F26268" w14:textId="2BD54A94">
      <w:pPr>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6F65C80E" w:rsidP="02A2A27D" w:rsidRDefault="6F65C80E" w14:paraId="058D6F39" w14:textId="51334CDA">
      <w:pPr>
        <w:bidi w:val="0"/>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6F65C80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amden Birkeland</w:t>
      </w:r>
    </w:p>
    <w:p w:rsidR="6F65C80E" w:rsidP="02A2A27D" w:rsidRDefault="6F65C80E" w14:paraId="2F3776E1" w14:textId="6C5611F0">
      <w:pPr>
        <w:bidi w:val="0"/>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6F65C80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olorado State University Global</w:t>
      </w:r>
    </w:p>
    <w:p w:rsidR="6F65C80E" w:rsidP="02A2A27D" w:rsidRDefault="6F65C80E" w14:paraId="05202FF2" w14:textId="143C3193">
      <w:pPr>
        <w:bidi w:val="0"/>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6F65C80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SC405: Graphics &amp; Visualization</w:t>
      </w:r>
    </w:p>
    <w:p w:rsidR="6F65C80E" w:rsidP="02A2A27D" w:rsidRDefault="6F65C80E" w14:paraId="1506F975" w14:textId="318EB05E">
      <w:pPr>
        <w:bidi w:val="0"/>
        <w:spacing w:before="0" w:beforeAutospacing="off" w:after="0" w:afterAutospacing="off" w:line="480" w:lineRule="auto"/>
        <w:ind w:left="0" w:right="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6F65C80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uhammad Khan</w:t>
      </w:r>
    </w:p>
    <w:p w:rsidR="6F65C80E" w:rsidP="02A2A27D" w:rsidRDefault="6F65C80E" w14:paraId="3EA4EC90" w14:textId="27E15DF6">
      <w:pPr>
        <w:bidi w:val="0"/>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2A2A27D" w:rsidR="6F65C80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5/12/2024</w:t>
      </w:r>
    </w:p>
    <w:p w:rsidR="02A2A27D" w:rsidP="02A2A27D" w:rsidRDefault="02A2A27D" w14:paraId="32FB1129" w14:textId="72F3E976">
      <w:pPr>
        <w:pStyle w:val="Normal"/>
        <w:bidi w:val="0"/>
        <w:spacing w:after="0" w:line="480" w:lineRule="auto"/>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2BCB56F4" w:rsidP="2BCB56F4" w:rsidRDefault="2BCB56F4" w14:paraId="1BF1323F" w14:textId="02212D13">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56CD7AD8" w:rsidP="56CD7AD8" w:rsidRDefault="56CD7AD8" w14:paraId="21E8AF62" w14:textId="214254B4">
      <w:pPr>
        <w:pStyle w:val="Normal"/>
        <w:spacing w:after="0" w:line="480" w:lineRule="auto"/>
        <w:jc w:val="center"/>
        <w:rPr>
          <w:rFonts w:ascii="Times New Roman" w:hAnsi="Times New Roman" w:eastAsia="Times New Roman"/>
          <w:sz w:val="24"/>
          <w:szCs w:val="24"/>
          <w:highlight w:val="white"/>
        </w:rPr>
      </w:pPr>
    </w:p>
    <w:p w:rsidRPr="00882908" w:rsidR="00C51525" w:rsidP="00AE067D" w:rsidRDefault="00C51525" w14:paraId="267339F6" w14:textId="77777777">
      <w:pPr>
        <w:jc w:val="center"/>
        <w:rPr>
          <w:rFonts w:ascii="Times New Roman" w:hAnsi="Times New Roman"/>
          <w:sz w:val="24"/>
          <w:szCs w:val="24"/>
        </w:rPr>
      </w:pPr>
    </w:p>
    <w:p w:rsidRPr="00882908" w:rsidR="00C51525" w:rsidP="00AE067D" w:rsidRDefault="00C51525" w14:paraId="2D836910" w14:textId="77777777">
      <w:pPr>
        <w:jc w:val="center"/>
        <w:rPr>
          <w:rFonts w:ascii="Times New Roman" w:hAnsi="Times New Roman"/>
          <w:sz w:val="24"/>
          <w:szCs w:val="24"/>
        </w:rPr>
      </w:pPr>
    </w:p>
    <w:p w:rsidRPr="00882908" w:rsidR="00C51525" w:rsidP="00C51525" w:rsidRDefault="00C51525" w14:paraId="2562445C" w14:textId="77777777">
      <w:pPr>
        <w:tabs>
          <w:tab w:val="left" w:pos="3355"/>
        </w:tabs>
        <w:rPr>
          <w:rFonts w:ascii="Times New Roman" w:hAnsi="Times New Roman"/>
          <w:sz w:val="24"/>
          <w:szCs w:val="24"/>
        </w:rPr>
      </w:pPr>
      <w:r w:rsidRPr="00882908">
        <w:rPr>
          <w:rFonts w:ascii="Times New Roman" w:hAnsi="Times New Roman"/>
          <w:sz w:val="24"/>
          <w:szCs w:val="24"/>
        </w:rPr>
        <w:tab/>
      </w:r>
    </w:p>
    <w:p w:rsidRPr="00882908" w:rsidR="005E2C87" w:rsidP="56CD7AD8" w:rsidRDefault="009B5B1F" w14:paraId="26933C42" w14:textId="74D4738A">
      <w:pPr>
        <w:pStyle w:val="Normal"/>
        <w:spacing w:before="0" w:beforeAutospacing="off" w:after="0" w:afterAutospacing="off" w:line="480" w:lineRule="auto"/>
        <w:ind w:left="0" w:right="0"/>
        <w:jc w:val="center"/>
        <w:rPr>
          <w:rFonts w:ascii="Times New Roman" w:hAnsi="Times New Roman"/>
          <w:b w:val="1"/>
          <w:bCs w:val="1"/>
          <w:sz w:val="24"/>
          <w:szCs w:val="24"/>
        </w:rPr>
      </w:pPr>
      <w:r w:rsidRPr="46D9ABB6">
        <w:rPr>
          <w:rFonts w:ascii="Times New Roman" w:hAnsi="Times New Roman"/>
          <w:b w:val="1"/>
          <w:bCs w:val="1"/>
          <w:sz w:val="24"/>
          <w:szCs w:val="24"/>
        </w:rPr>
        <w:br w:type="page"/>
      </w:r>
    </w:p>
    <w:p w:rsidR="41A92EFB" w:rsidP="71898ED4" w:rsidRDefault="41A92EFB" w14:paraId="763C48DC" w14:textId="64A29482">
      <w:pPr>
        <w:pStyle w:val="Normal"/>
        <w:spacing w:before="0" w:beforeAutospacing="off" w:after="0" w:afterAutospacing="off" w:line="480" w:lineRule="auto"/>
        <w:ind w:left="0" w:right="0"/>
        <w:jc w:val="left"/>
        <w:rPr>
          <w:rFonts w:ascii="Times New Roman" w:hAnsi="Times New Roman" w:eastAsia="Times New Roman" w:cs="Times New Roman"/>
          <w:sz w:val="24"/>
          <w:szCs w:val="24"/>
        </w:rPr>
      </w:pPr>
      <w:r w:rsidRPr="2C9822BB" w:rsidR="41A92EFB">
        <w:rPr>
          <w:rFonts w:ascii="Times New Roman" w:hAnsi="Times New Roman" w:eastAsia="Times New Roman" w:cs="Times New Roman"/>
          <w:b w:val="1"/>
          <w:bCs w:val="1"/>
          <w:sz w:val="24"/>
          <w:szCs w:val="24"/>
        </w:rPr>
        <w:t>Colored Cube</w:t>
      </w:r>
    </w:p>
    <w:p w:rsidR="71898ED4" w:rsidP="2C9822BB" w:rsidRDefault="71898ED4" w14:paraId="1A576D4B" w14:textId="51567B7D">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2C9822BB" w:rsidR="51A4CD82">
        <w:rPr>
          <w:rFonts w:ascii="Times New Roman" w:hAnsi="Times New Roman" w:eastAsia="Times New Roman" w:cs="Times New Roman"/>
          <w:b w:val="0"/>
          <w:bCs w:val="0"/>
          <w:sz w:val="24"/>
          <w:szCs w:val="24"/>
        </w:rPr>
        <w:t xml:space="preserve">To create the colored cube, we first initialized OpenGL and GLFW to set up a rendering context. We created a GLFW window with a specified OpenGL version and core profile.  Following this, we initialized GLEW to handle the OpenGL extensions.  This setup ensures that the necessary tools are available for rendering.  We then wrote vertex and fragment shaders in GLSL (OpenGL Shading Language).  The vertex shader processes each vertex, handling transformations to position vertices correctly in the 3D space.  The fragment shader </w:t>
      </w:r>
      <w:r w:rsidRPr="2C9822BB" w:rsidR="51A4CD82">
        <w:rPr>
          <w:rFonts w:ascii="Times New Roman" w:hAnsi="Times New Roman" w:eastAsia="Times New Roman" w:cs="Times New Roman"/>
          <w:b w:val="0"/>
          <w:bCs w:val="0"/>
          <w:sz w:val="24"/>
          <w:szCs w:val="24"/>
        </w:rPr>
        <w:t>determines</w:t>
      </w:r>
      <w:r w:rsidRPr="2C9822BB" w:rsidR="51A4CD82">
        <w:rPr>
          <w:rFonts w:ascii="Times New Roman" w:hAnsi="Times New Roman" w:eastAsia="Times New Roman" w:cs="Times New Roman"/>
          <w:b w:val="0"/>
          <w:bCs w:val="0"/>
          <w:sz w:val="24"/>
          <w:szCs w:val="24"/>
        </w:rPr>
        <w:t xml:space="preserve"> the color of each fragment (pixel) based on the interpolated vertex colors.  Compiling and linking these shaders into a shader program enabled their use in rendering operations.</w:t>
      </w:r>
    </w:p>
    <w:p w:rsidR="71898ED4" w:rsidP="2C9822BB" w:rsidRDefault="71898ED4" w14:paraId="1CBF6049" w14:textId="6AB25E70">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2C9822BB" w:rsidR="51A4CD82">
        <w:rPr>
          <w:rFonts w:ascii="Times New Roman" w:hAnsi="Times New Roman" w:eastAsia="Times New Roman" w:cs="Times New Roman"/>
          <w:b w:val="0"/>
          <w:bCs w:val="0"/>
          <w:sz w:val="24"/>
          <w:szCs w:val="24"/>
        </w:rPr>
        <w:t xml:space="preserve">Next, we defined the vertex data for a cube, specifying positions and colors for each vertex. </w:t>
      </w:r>
      <w:r w:rsidRPr="2C9822BB" w:rsidR="6CDEBF51">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We created Vertex Buffer Objects (VBOs) and Vertex Array Objects (VAOs) to manage this data efficiently. </w:t>
      </w:r>
      <w:r w:rsidRPr="2C9822BB" w:rsidR="30A5535E">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The VBO stores vertex attributes such as positions and colors in the GPU memory, while the VAO keeps track of the vertex attribute configurations. </w:t>
      </w:r>
      <w:r w:rsidRPr="2C9822BB" w:rsidR="4EAF63A7">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Additionally, we used an Element Buffer Object (EBO) to store the indices that define the cube’s faces. </w:t>
      </w:r>
      <w:r w:rsidRPr="2C9822BB" w:rsidR="5B6BCF7F">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This method allows for efficient rendering by reusing vertices and minimizing the amount of data sent to the GPU. </w:t>
      </w:r>
      <w:r w:rsidRPr="2C9822BB" w:rsidR="07A487AB">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Binding these buffers and configuring vertex attribute pointers enabled the GPU to interpret the data correctly.</w:t>
      </w:r>
    </w:p>
    <w:p w:rsidR="71898ED4" w:rsidP="2C9822BB" w:rsidRDefault="71898ED4" w14:paraId="27E0BAE1" w14:textId="104752D8">
      <w:pPr>
        <w:pStyle w:val="Normal"/>
        <w:suppressLineNumbers w:val="0"/>
        <w:bidi w:val="0"/>
        <w:spacing w:before="0" w:beforeAutospacing="off" w:after="0" w:afterAutospacing="off" w:line="480" w:lineRule="auto"/>
        <w:ind w:left="0" w:right="0" w:firstLine="720"/>
        <w:jc w:val="left"/>
        <w:rPr>
          <w:rFonts w:ascii="Times New Roman" w:hAnsi="Times New Roman" w:eastAsia="Times New Roman" w:cs="Times New Roman"/>
          <w:b w:val="0"/>
          <w:bCs w:val="0"/>
          <w:sz w:val="24"/>
          <w:szCs w:val="24"/>
        </w:rPr>
      </w:pPr>
      <w:r w:rsidRPr="2C9822BB" w:rsidR="51A4CD82">
        <w:rPr>
          <w:rFonts w:ascii="Times New Roman" w:hAnsi="Times New Roman" w:eastAsia="Times New Roman" w:cs="Times New Roman"/>
          <w:b w:val="0"/>
          <w:bCs w:val="0"/>
          <w:sz w:val="24"/>
          <w:szCs w:val="24"/>
        </w:rPr>
        <w:t xml:space="preserve">Finally, we set up transformations to animate the cube. </w:t>
      </w:r>
      <w:r w:rsidRPr="2C9822BB" w:rsidR="1609DA6B">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The model matrix handles the cube’s rotation, the view matrix simulates a camera by moving the scene, and the projection matrix applies perspective to give a 3D effect. </w:t>
      </w:r>
      <w:r w:rsidRPr="2C9822BB" w:rsidR="43A6D125">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In the </w:t>
      </w:r>
      <w:r w:rsidRPr="2C9822BB" w:rsidR="51A4CD82">
        <w:rPr>
          <w:rFonts w:ascii="Times New Roman" w:hAnsi="Times New Roman" w:eastAsia="Times New Roman" w:cs="Times New Roman"/>
          <w:b w:val="0"/>
          <w:bCs w:val="0"/>
          <w:sz w:val="24"/>
          <w:szCs w:val="24"/>
        </w:rPr>
        <w:t>render</w:t>
      </w:r>
      <w:r w:rsidRPr="2C9822BB" w:rsidR="51A4CD82">
        <w:rPr>
          <w:rFonts w:ascii="Times New Roman" w:hAnsi="Times New Roman" w:eastAsia="Times New Roman" w:cs="Times New Roman"/>
          <w:b w:val="0"/>
          <w:bCs w:val="0"/>
          <w:sz w:val="24"/>
          <w:szCs w:val="24"/>
        </w:rPr>
        <w:t xml:space="preserve"> loop, these matrices are updated continuously, creating the animation of a rotating cube. </w:t>
      </w:r>
      <w:r w:rsidRPr="2C9822BB" w:rsidR="144B5D45">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The updated matrices are sent to the shaders as uniform variables. </w:t>
      </w:r>
      <w:r w:rsidRPr="2C9822BB" w:rsidR="6923FCF8">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Within the </w:t>
      </w:r>
      <w:r w:rsidRPr="2C9822BB" w:rsidR="51A4CD82">
        <w:rPr>
          <w:rFonts w:ascii="Times New Roman" w:hAnsi="Times New Roman" w:eastAsia="Times New Roman" w:cs="Times New Roman"/>
          <w:b w:val="0"/>
          <w:bCs w:val="0"/>
          <w:sz w:val="24"/>
          <w:szCs w:val="24"/>
        </w:rPr>
        <w:t>render</w:t>
      </w:r>
      <w:r w:rsidRPr="2C9822BB" w:rsidR="51A4CD82">
        <w:rPr>
          <w:rFonts w:ascii="Times New Roman" w:hAnsi="Times New Roman" w:eastAsia="Times New Roman" w:cs="Times New Roman"/>
          <w:b w:val="0"/>
          <w:bCs w:val="0"/>
          <w:sz w:val="24"/>
          <w:szCs w:val="24"/>
        </w:rPr>
        <w:t xml:space="preserve"> loop, we clear the screen, apply the shader program, and draw the cube using </w:t>
      </w:r>
      <w:r w:rsidRPr="2C9822BB" w:rsidR="51A4CD82">
        <w:rPr>
          <w:rFonts w:ascii="Times New Roman" w:hAnsi="Times New Roman" w:eastAsia="Times New Roman" w:cs="Times New Roman"/>
          <w:b w:val="0"/>
          <w:bCs w:val="0"/>
          <w:sz w:val="24"/>
          <w:szCs w:val="24"/>
        </w:rPr>
        <w:t>glDrawElements</w:t>
      </w:r>
      <w:r w:rsidRPr="2C9822BB" w:rsidR="51A4CD82">
        <w:rPr>
          <w:rFonts w:ascii="Times New Roman" w:hAnsi="Times New Roman" w:eastAsia="Times New Roman" w:cs="Times New Roman"/>
          <w:b w:val="0"/>
          <w:bCs w:val="0"/>
          <w:sz w:val="24"/>
          <w:szCs w:val="24"/>
        </w:rPr>
        <w:t xml:space="preserve">. </w:t>
      </w:r>
      <w:r w:rsidRPr="2C9822BB" w:rsidR="2159EF4D">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Enabling depth testing ensures that the cube's faces are </w:t>
      </w:r>
      <w:r w:rsidRPr="2C9822BB" w:rsidR="51A4CD82">
        <w:rPr>
          <w:rFonts w:ascii="Times New Roman" w:hAnsi="Times New Roman" w:eastAsia="Times New Roman" w:cs="Times New Roman"/>
          <w:b w:val="0"/>
          <w:bCs w:val="0"/>
          <w:sz w:val="24"/>
          <w:szCs w:val="24"/>
        </w:rPr>
        <w:t>rendered</w:t>
      </w:r>
      <w:r w:rsidRPr="2C9822BB" w:rsidR="51A4CD82">
        <w:rPr>
          <w:rFonts w:ascii="Times New Roman" w:hAnsi="Times New Roman" w:eastAsia="Times New Roman" w:cs="Times New Roman"/>
          <w:b w:val="0"/>
          <w:bCs w:val="0"/>
          <w:sz w:val="24"/>
          <w:szCs w:val="24"/>
        </w:rPr>
        <w:t xml:space="preserve"> correctly concerning their spatial depth. </w:t>
      </w:r>
      <w:r w:rsidRPr="2C9822BB" w:rsidR="629005B0">
        <w:rPr>
          <w:rFonts w:ascii="Times New Roman" w:hAnsi="Times New Roman" w:eastAsia="Times New Roman" w:cs="Times New Roman"/>
          <w:b w:val="0"/>
          <w:bCs w:val="0"/>
          <w:sz w:val="24"/>
          <w:szCs w:val="24"/>
        </w:rPr>
        <w:t xml:space="preserve"> </w:t>
      </w:r>
      <w:r w:rsidRPr="2C9822BB" w:rsidR="51A4CD82">
        <w:rPr>
          <w:rFonts w:ascii="Times New Roman" w:hAnsi="Times New Roman" w:eastAsia="Times New Roman" w:cs="Times New Roman"/>
          <w:b w:val="0"/>
          <w:bCs w:val="0"/>
          <w:sz w:val="24"/>
          <w:szCs w:val="24"/>
        </w:rPr>
        <w:t xml:space="preserve">This combination of shaders, buffers, and transformations results in a smoothly rotating, colored 3D cube </w:t>
      </w:r>
      <w:r w:rsidRPr="2C9822BB" w:rsidR="51A4CD82">
        <w:rPr>
          <w:rFonts w:ascii="Times New Roman" w:hAnsi="Times New Roman" w:eastAsia="Times New Roman" w:cs="Times New Roman"/>
          <w:b w:val="0"/>
          <w:bCs w:val="0"/>
          <w:sz w:val="24"/>
          <w:szCs w:val="24"/>
        </w:rPr>
        <w:t>rendered</w:t>
      </w:r>
      <w:r w:rsidRPr="2C9822BB" w:rsidR="51A4CD82">
        <w:rPr>
          <w:rFonts w:ascii="Times New Roman" w:hAnsi="Times New Roman" w:eastAsia="Times New Roman" w:cs="Times New Roman"/>
          <w:b w:val="0"/>
          <w:bCs w:val="0"/>
          <w:sz w:val="24"/>
          <w:szCs w:val="24"/>
        </w:rPr>
        <w:t xml:space="preserve"> on the screen.</w:t>
      </w:r>
    </w:p>
    <w:p w:rsidR="41A92EFB" w:rsidP="71898ED4" w:rsidRDefault="41A92EFB" w14:paraId="42406223" w14:textId="4AE8248B">
      <w:pPr>
        <w:pStyle w:val="Normal"/>
        <w:suppressLineNumbers w:val="0"/>
        <w:bidi w:val="0"/>
        <w:spacing w:before="0" w:beforeAutospacing="off" w:after="0" w:afterAutospacing="off" w:line="480" w:lineRule="auto"/>
        <w:ind w:left="0" w:right="0"/>
        <w:jc w:val="left"/>
        <w:rPr>
          <w:rFonts w:ascii="Times New Roman" w:hAnsi="Times New Roman" w:eastAsia="Times New Roman" w:cs="Times New Roman"/>
          <w:b w:val="1"/>
          <w:bCs w:val="1"/>
          <w:sz w:val="24"/>
          <w:szCs w:val="24"/>
        </w:rPr>
      </w:pPr>
      <w:r w:rsidRPr="2C9822BB" w:rsidR="41A92EFB">
        <w:rPr>
          <w:rFonts w:ascii="Times New Roman" w:hAnsi="Times New Roman" w:eastAsia="Times New Roman" w:cs="Times New Roman"/>
          <w:b w:val="1"/>
          <w:bCs w:val="1"/>
          <w:sz w:val="24"/>
          <w:szCs w:val="24"/>
        </w:rPr>
        <w:t>Output</w:t>
      </w:r>
    </w:p>
    <w:p w:rsidR="22F943BE" w:rsidP="2C9822BB" w:rsidRDefault="22F943BE" w14:paraId="2F766CFF" w14:textId="6C1C1E1C">
      <w:pPr>
        <w:pStyle w:val="Normal"/>
        <w:bidi w:val="0"/>
        <w:spacing w:before="0" w:beforeAutospacing="off" w:after="0" w:afterAutospacing="off" w:line="480" w:lineRule="auto"/>
        <w:ind w:left="0" w:right="0"/>
        <w:jc w:val="left"/>
      </w:pPr>
      <w:r w:rsidR="22F943BE">
        <w:drawing>
          <wp:inline wp14:editId="44F1F712" wp14:anchorId="1649577E">
            <wp:extent cx="5943600" cy="4533900"/>
            <wp:effectExtent l="0" t="0" r="0" b="0"/>
            <wp:docPr id="1211063420" name="" title=""/>
            <wp:cNvGraphicFramePr>
              <a:graphicFrameLocks noChangeAspect="1"/>
            </wp:cNvGraphicFramePr>
            <a:graphic>
              <a:graphicData uri="http://schemas.openxmlformats.org/drawingml/2006/picture">
                <pic:pic>
                  <pic:nvPicPr>
                    <pic:cNvPr id="0" name=""/>
                    <pic:cNvPicPr/>
                  </pic:nvPicPr>
                  <pic:blipFill>
                    <a:blip r:embed="R323df6d87b6c4bb3">
                      <a:extLst>
                        <a:ext xmlns:a="http://schemas.openxmlformats.org/drawingml/2006/main" uri="{28A0092B-C50C-407E-A947-70E740481C1C}">
                          <a14:useLocalDpi val="0"/>
                        </a:ext>
                      </a:extLst>
                    </a:blip>
                    <a:stretch>
                      <a:fillRect/>
                    </a:stretch>
                  </pic:blipFill>
                  <pic:spPr>
                    <a:xfrm>
                      <a:off x="0" y="0"/>
                      <a:ext cx="5943600" cy="4533900"/>
                    </a:xfrm>
                    <a:prstGeom prst="rect">
                      <a:avLst/>
                    </a:prstGeom>
                  </pic:spPr>
                </pic:pic>
              </a:graphicData>
            </a:graphic>
          </wp:inline>
        </w:drawing>
      </w:r>
    </w:p>
    <w:p w:rsidR="71898ED4" w:rsidP="71898ED4" w:rsidRDefault="71898ED4" w14:paraId="4FFD3013" w14:textId="5483305A">
      <w:pPr>
        <w:pStyle w:val="Normal"/>
        <w:suppressLineNumbers w:val="0"/>
        <w:bidi w:val="0"/>
        <w:spacing w:before="0" w:beforeAutospacing="off" w:after="0" w:afterAutospacing="off" w:line="480" w:lineRule="auto"/>
        <w:ind w:left="0" w:right="0"/>
        <w:jc w:val="left"/>
        <w:rPr>
          <w:rFonts w:ascii="Times New Roman" w:hAnsi="Times New Roman" w:eastAsia="Times New Roman" w:cs="Times New Roman"/>
          <w:b w:val="1"/>
          <w:bCs w:val="1"/>
          <w:sz w:val="24"/>
          <w:szCs w:val="24"/>
        </w:rPr>
      </w:pPr>
    </w:p>
    <w:p w:rsidR="48EDCEA2" w:rsidP="46D9ABB6" w:rsidRDefault="48EDCEA2" w14:paraId="5FFDFDCC" w14:textId="10B3C21F">
      <w:pPr>
        <w:pStyle w:val="Normal"/>
        <w:spacing w:before="0" w:beforeAutospacing="off" w:after="0" w:afterAutospacing="off" w:line="480" w:lineRule="auto"/>
        <w:ind w:left="0" w:right="0"/>
        <w:jc w:val="left"/>
      </w:pPr>
    </w:p>
    <w:p w:rsidR="48EDCEA2" w:rsidP="46D9ABB6" w:rsidRDefault="48EDCEA2" w14:paraId="2F238491" w14:textId="7C77E03D">
      <w:pPr>
        <w:pStyle w:val="Normal"/>
        <w:spacing w:before="0" w:beforeAutospacing="off" w:after="0" w:afterAutospacing="off" w:line="480" w:lineRule="auto"/>
        <w:ind w:left="0" w:right="0"/>
        <w:jc w:val="left"/>
      </w:pPr>
    </w:p>
    <w:sectPr w:rsidRPr="0036357E" w:rsidR="006B6DA8" w:rsidSect="00E74CCC">
      <w:headerReference w:type="default" r:id="rId9"/>
      <w:headerReference w:type="first" r:id="rId10"/>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619E1" w:rsidP="00E4761C" w:rsidRDefault="00F619E1" w14:paraId="65C59AB8" w14:textId="77777777">
      <w:pPr>
        <w:spacing w:after="0" w:line="240" w:lineRule="auto"/>
      </w:pPr>
      <w:r>
        <w:separator/>
      </w:r>
    </w:p>
  </w:endnote>
  <w:endnote w:type="continuationSeparator" w:id="0">
    <w:p w:rsidR="00F619E1" w:rsidP="00E4761C" w:rsidRDefault="00F619E1" w14:paraId="2EFA549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619E1" w:rsidP="00E4761C" w:rsidRDefault="00F619E1" w14:paraId="76C37CCC" w14:textId="77777777">
      <w:pPr>
        <w:spacing w:after="0" w:line="240" w:lineRule="auto"/>
      </w:pPr>
      <w:r>
        <w:separator/>
      </w:r>
    </w:p>
  </w:footnote>
  <w:footnote w:type="continuationSeparator" w:id="0">
    <w:p w:rsidR="00F619E1" w:rsidP="00E4761C" w:rsidRDefault="00F619E1" w14:paraId="044B7B4C"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93C2C" w:rsidR="007C77E9" w:rsidP="00260441" w:rsidRDefault="0036357E" w14:paraId="47562CBE" w14:textId="77777777">
    <w:pPr>
      <w:pStyle w:val="Header"/>
      <w:rPr>
        <w:rFonts w:ascii="Times New Roman" w:hAnsi="Times New Roman"/>
        <w:sz w:val="24"/>
        <w:szCs w:val="24"/>
      </w:rPr>
    </w:pPr>
    <w:r>
      <w:rPr>
        <w:rFonts w:ascii="Times New Roman" w:hAnsi="Times New Roman"/>
        <w:sz w:val="24"/>
        <w:szCs w:val="24"/>
      </w:rPr>
      <w:tab/>
    </w:r>
    <w:r w:rsidR="00C51525">
      <w:rPr>
        <w:rFonts w:ascii="Times New Roman" w:hAnsi="Times New Roman"/>
        <w:sz w:val="24"/>
        <w:szCs w:val="24"/>
      </w:rPr>
      <w:tab/>
    </w:r>
    <w:r w:rsidRPr="00593C2C" w:rsidR="007C77E9">
      <w:rPr>
        <w:rFonts w:ascii="Times New Roman" w:hAnsi="Times New Roman"/>
        <w:sz w:val="24"/>
        <w:szCs w:val="24"/>
      </w:rPr>
      <w:fldChar w:fldCharType="begin"/>
    </w:r>
    <w:r w:rsidRPr="00593C2C" w:rsidR="007C77E9">
      <w:rPr>
        <w:rFonts w:ascii="Times New Roman" w:hAnsi="Times New Roman"/>
        <w:sz w:val="24"/>
        <w:szCs w:val="24"/>
      </w:rPr>
      <w:instrText xml:space="preserve"> PAGE   \* MERGEFORMAT </w:instrText>
    </w:r>
    <w:r w:rsidRPr="00593C2C" w:rsidR="007C77E9">
      <w:rPr>
        <w:rFonts w:ascii="Times New Roman" w:hAnsi="Times New Roman"/>
        <w:sz w:val="24"/>
        <w:szCs w:val="24"/>
      </w:rPr>
      <w:fldChar w:fldCharType="separate"/>
    </w:r>
    <w:r w:rsidR="00B15ED7">
      <w:rPr>
        <w:rFonts w:ascii="Times New Roman" w:hAnsi="Times New Roman"/>
        <w:noProof/>
        <w:sz w:val="24"/>
        <w:szCs w:val="24"/>
      </w:rPr>
      <w:t>2</w:t>
    </w:r>
    <w:r w:rsidRPr="00593C2C" w:rsidR="007C77E9">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51525" w:rsidR="00C51525" w:rsidP="002548C5" w:rsidRDefault="00C51525" w14:paraId="12F109E5" w14:textId="77777777">
    <w:pPr>
      <w:pStyle w:val="Header"/>
      <w:framePr w:wrap="none" w:hAnchor="margin" w:vAnchor="text" w:xAlign="right" w:y="1"/>
      <w:rPr>
        <w:rStyle w:val="PageNumber"/>
        <w:rFonts w:ascii="Times New Roman" w:hAnsi="Times New Roman"/>
      </w:rPr>
    </w:pPr>
    <w:r w:rsidRPr="00C51525">
      <w:rPr>
        <w:rStyle w:val="PageNumber"/>
        <w:rFonts w:ascii="Times New Roman" w:hAnsi="Times New Roman"/>
      </w:rPr>
      <w:fldChar w:fldCharType="begin"/>
    </w:r>
    <w:r w:rsidRPr="00C51525">
      <w:rPr>
        <w:rStyle w:val="PageNumber"/>
        <w:rFonts w:ascii="Times New Roman" w:hAnsi="Times New Roman"/>
      </w:rPr>
      <w:instrText xml:space="preserve"> PAGE </w:instrText>
    </w:r>
    <w:r w:rsidRPr="00C51525">
      <w:rPr>
        <w:rStyle w:val="PageNumber"/>
        <w:rFonts w:ascii="Times New Roman" w:hAnsi="Times New Roman"/>
      </w:rPr>
      <w:fldChar w:fldCharType="separate"/>
    </w:r>
    <w:r w:rsidRPr="00C51525">
      <w:rPr>
        <w:rStyle w:val="PageNumber"/>
        <w:rFonts w:ascii="Times New Roman" w:hAnsi="Times New Roman"/>
        <w:noProof/>
      </w:rPr>
      <w:t>1</w:t>
    </w:r>
    <w:r w:rsidRPr="00C51525">
      <w:rPr>
        <w:rStyle w:val="PageNumber"/>
        <w:rFonts w:ascii="Times New Roman" w:hAnsi="Times New Roman"/>
      </w:rPr>
      <w:fldChar w:fldCharType="end"/>
    </w:r>
  </w:p>
  <w:p w:rsidRPr="00466FD3" w:rsidR="007C77E9" w:rsidP="00C51525" w:rsidRDefault="007C77E9" w14:paraId="441563AB" w14:textId="77777777">
    <w:pPr>
      <w:pStyle w:val="Header"/>
      <w:ind w:right="360"/>
      <w:rPr>
        <w:rFonts w:ascii="Times New Roman" w:hAnsi="Times New Roman"/>
        <w:sz w:val="24"/>
        <w:szCs w:val="24"/>
      </w:rPr>
    </w:pPr>
    <w:r>
      <w:rPr>
        <w:rFonts w:ascii="Times New Roman" w:hAnsi="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9">
    <w:nsid w:val="2ddc34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348B763B"/>
    <w:multiLevelType w:val="hybridMultilevel"/>
    <w:tmpl w:val="F3F6D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439E4836"/>
    <w:multiLevelType w:val="hybridMultilevel"/>
    <w:tmpl w:val="08B2DC22"/>
    <w:lvl w:ilvl="0" w:tplc="04090001">
      <w:start w:val="1"/>
      <w:numFmt w:val="bullet"/>
      <w:lvlText w:val=""/>
      <w:lvlJc w:val="left"/>
      <w:pPr>
        <w:ind w:left="720" w:hanging="360"/>
      </w:pPr>
      <w:rPr>
        <w:rFonts w:hint="default" w:ascii="Symbol" w:hAnsi="Symbol"/>
        <w:sz w:val="24"/>
      </w:rPr>
    </w:lvl>
    <w:lvl w:ilvl="1" w:tplc="04090003" w:tentative="1">
      <w:start w:val="1"/>
      <w:numFmt w:val="bullet"/>
      <w:lvlText w:val="o"/>
      <w:lvlJc w:val="left"/>
      <w:pPr>
        <w:ind w:left="1395" w:hanging="360"/>
      </w:pPr>
      <w:rPr>
        <w:rFonts w:hint="default" w:ascii="Courier New" w:hAnsi="Courier New" w:cs="Courier New"/>
      </w:rPr>
    </w:lvl>
    <w:lvl w:ilvl="2" w:tplc="04090005" w:tentative="1">
      <w:start w:val="1"/>
      <w:numFmt w:val="bullet"/>
      <w:lvlText w:val=""/>
      <w:lvlJc w:val="left"/>
      <w:pPr>
        <w:ind w:left="2115" w:hanging="360"/>
      </w:pPr>
      <w:rPr>
        <w:rFonts w:hint="default" w:ascii="Wingdings" w:hAnsi="Wingdings"/>
      </w:rPr>
    </w:lvl>
    <w:lvl w:ilvl="3" w:tplc="04090001" w:tentative="1">
      <w:start w:val="1"/>
      <w:numFmt w:val="bullet"/>
      <w:lvlText w:val=""/>
      <w:lvlJc w:val="left"/>
      <w:pPr>
        <w:ind w:left="2835" w:hanging="360"/>
      </w:pPr>
      <w:rPr>
        <w:rFonts w:hint="default" w:ascii="Symbol" w:hAnsi="Symbol"/>
      </w:rPr>
    </w:lvl>
    <w:lvl w:ilvl="4" w:tplc="04090003" w:tentative="1">
      <w:start w:val="1"/>
      <w:numFmt w:val="bullet"/>
      <w:lvlText w:val="o"/>
      <w:lvlJc w:val="left"/>
      <w:pPr>
        <w:ind w:left="3555" w:hanging="360"/>
      </w:pPr>
      <w:rPr>
        <w:rFonts w:hint="default" w:ascii="Courier New" w:hAnsi="Courier New" w:cs="Courier New"/>
      </w:rPr>
    </w:lvl>
    <w:lvl w:ilvl="5" w:tplc="04090005" w:tentative="1">
      <w:start w:val="1"/>
      <w:numFmt w:val="bullet"/>
      <w:lvlText w:val=""/>
      <w:lvlJc w:val="left"/>
      <w:pPr>
        <w:ind w:left="4275" w:hanging="360"/>
      </w:pPr>
      <w:rPr>
        <w:rFonts w:hint="default" w:ascii="Wingdings" w:hAnsi="Wingdings"/>
      </w:rPr>
    </w:lvl>
    <w:lvl w:ilvl="6" w:tplc="04090001" w:tentative="1">
      <w:start w:val="1"/>
      <w:numFmt w:val="bullet"/>
      <w:lvlText w:val=""/>
      <w:lvlJc w:val="left"/>
      <w:pPr>
        <w:ind w:left="4995" w:hanging="360"/>
      </w:pPr>
      <w:rPr>
        <w:rFonts w:hint="default" w:ascii="Symbol" w:hAnsi="Symbol"/>
      </w:rPr>
    </w:lvl>
    <w:lvl w:ilvl="7" w:tplc="04090003" w:tentative="1">
      <w:start w:val="1"/>
      <w:numFmt w:val="bullet"/>
      <w:lvlText w:val="o"/>
      <w:lvlJc w:val="left"/>
      <w:pPr>
        <w:ind w:left="5715" w:hanging="360"/>
      </w:pPr>
      <w:rPr>
        <w:rFonts w:hint="default" w:ascii="Courier New" w:hAnsi="Courier New" w:cs="Courier New"/>
      </w:rPr>
    </w:lvl>
    <w:lvl w:ilvl="8" w:tplc="04090005" w:tentative="1">
      <w:start w:val="1"/>
      <w:numFmt w:val="bullet"/>
      <w:lvlText w:val=""/>
      <w:lvlJc w:val="left"/>
      <w:pPr>
        <w:ind w:left="6435" w:hanging="360"/>
      </w:pPr>
      <w:rPr>
        <w:rFonts w:hint="default" w:ascii="Wingdings" w:hAnsi="Wingdings"/>
      </w:rPr>
    </w:lvl>
  </w:abstractNum>
  <w:abstractNum w:abstractNumId="2" w15:restartNumberingAfterBreak="0">
    <w:nsid w:val="48176D45"/>
    <w:multiLevelType w:val="hybridMultilevel"/>
    <w:tmpl w:val="7D826D3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2F14011"/>
    <w:multiLevelType w:val="hybridMultilevel"/>
    <w:tmpl w:val="8BB66B98"/>
    <w:lvl w:ilvl="0" w:tplc="04090001">
      <w:start w:val="1"/>
      <w:numFmt w:val="bullet"/>
      <w:lvlText w:val=""/>
      <w:lvlJc w:val="left"/>
      <w:pPr>
        <w:ind w:left="1080" w:hanging="360"/>
      </w:pPr>
      <w:rPr>
        <w:rFonts w:hint="default" w:ascii="Symbol" w:hAnsi="Symbol"/>
      </w:rPr>
    </w:lvl>
    <w:lvl w:ilvl="1" w:tplc="476A4282">
      <w:numFmt w:val="bullet"/>
      <w:lvlText w:val="·"/>
      <w:lvlJc w:val="left"/>
      <w:pPr>
        <w:ind w:left="1815" w:hanging="375"/>
      </w:pPr>
      <w:rPr>
        <w:rFonts w:hint="default" w:ascii="Times New Roman" w:hAnsi="Times New Roman" w:eastAsia="Times New Roman" w:cs="Times New Roman"/>
        <w:sz w:val="24"/>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4" w15:restartNumberingAfterBreak="0">
    <w:nsid w:val="56A256CA"/>
    <w:multiLevelType w:val="hybridMultilevel"/>
    <w:tmpl w:val="9392C72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5A966975"/>
    <w:multiLevelType w:val="hybridMultilevel"/>
    <w:tmpl w:val="08C4A9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F982051"/>
    <w:multiLevelType w:val="hybridMultilevel"/>
    <w:tmpl w:val="F09C47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75FB69C0"/>
    <w:multiLevelType w:val="hybridMultilevel"/>
    <w:tmpl w:val="7BD8A5EA"/>
    <w:lvl w:ilvl="0" w:tplc="96E08568">
      <w:numFmt w:val="bullet"/>
      <w:lvlText w:val="·"/>
      <w:lvlJc w:val="left"/>
      <w:pPr>
        <w:ind w:left="765" w:hanging="360"/>
      </w:pPr>
      <w:rPr>
        <w:rFonts w:hint="default" w:ascii="Times New Roman" w:hAnsi="Times New Roman" w:eastAsia="Times New Roman" w:cs="Times New Roman"/>
        <w:sz w:val="24"/>
      </w:rPr>
    </w:lvl>
    <w:lvl w:ilvl="1" w:tplc="04090003" w:tentative="1">
      <w:start w:val="1"/>
      <w:numFmt w:val="bullet"/>
      <w:lvlText w:val="o"/>
      <w:lvlJc w:val="left"/>
      <w:pPr>
        <w:ind w:left="1485" w:hanging="360"/>
      </w:pPr>
      <w:rPr>
        <w:rFonts w:hint="default" w:ascii="Courier New" w:hAnsi="Courier New" w:cs="Courier New"/>
      </w:rPr>
    </w:lvl>
    <w:lvl w:ilvl="2" w:tplc="04090005" w:tentative="1">
      <w:start w:val="1"/>
      <w:numFmt w:val="bullet"/>
      <w:lvlText w:val=""/>
      <w:lvlJc w:val="left"/>
      <w:pPr>
        <w:ind w:left="2205" w:hanging="360"/>
      </w:pPr>
      <w:rPr>
        <w:rFonts w:hint="default" w:ascii="Wingdings" w:hAnsi="Wingdings"/>
      </w:rPr>
    </w:lvl>
    <w:lvl w:ilvl="3" w:tplc="04090001" w:tentative="1">
      <w:start w:val="1"/>
      <w:numFmt w:val="bullet"/>
      <w:lvlText w:val=""/>
      <w:lvlJc w:val="left"/>
      <w:pPr>
        <w:ind w:left="2925" w:hanging="360"/>
      </w:pPr>
      <w:rPr>
        <w:rFonts w:hint="default" w:ascii="Symbol" w:hAnsi="Symbol"/>
      </w:rPr>
    </w:lvl>
    <w:lvl w:ilvl="4" w:tplc="04090003" w:tentative="1">
      <w:start w:val="1"/>
      <w:numFmt w:val="bullet"/>
      <w:lvlText w:val="o"/>
      <w:lvlJc w:val="left"/>
      <w:pPr>
        <w:ind w:left="3645" w:hanging="360"/>
      </w:pPr>
      <w:rPr>
        <w:rFonts w:hint="default" w:ascii="Courier New" w:hAnsi="Courier New" w:cs="Courier New"/>
      </w:rPr>
    </w:lvl>
    <w:lvl w:ilvl="5" w:tplc="04090005" w:tentative="1">
      <w:start w:val="1"/>
      <w:numFmt w:val="bullet"/>
      <w:lvlText w:val=""/>
      <w:lvlJc w:val="left"/>
      <w:pPr>
        <w:ind w:left="4365" w:hanging="360"/>
      </w:pPr>
      <w:rPr>
        <w:rFonts w:hint="default" w:ascii="Wingdings" w:hAnsi="Wingdings"/>
      </w:rPr>
    </w:lvl>
    <w:lvl w:ilvl="6" w:tplc="04090001" w:tentative="1">
      <w:start w:val="1"/>
      <w:numFmt w:val="bullet"/>
      <w:lvlText w:val=""/>
      <w:lvlJc w:val="left"/>
      <w:pPr>
        <w:ind w:left="5085" w:hanging="360"/>
      </w:pPr>
      <w:rPr>
        <w:rFonts w:hint="default" w:ascii="Symbol" w:hAnsi="Symbol"/>
      </w:rPr>
    </w:lvl>
    <w:lvl w:ilvl="7" w:tplc="04090003" w:tentative="1">
      <w:start w:val="1"/>
      <w:numFmt w:val="bullet"/>
      <w:lvlText w:val="o"/>
      <w:lvlJc w:val="left"/>
      <w:pPr>
        <w:ind w:left="5805" w:hanging="360"/>
      </w:pPr>
      <w:rPr>
        <w:rFonts w:hint="default" w:ascii="Courier New" w:hAnsi="Courier New" w:cs="Courier New"/>
      </w:rPr>
    </w:lvl>
    <w:lvl w:ilvl="8" w:tplc="04090005" w:tentative="1">
      <w:start w:val="1"/>
      <w:numFmt w:val="bullet"/>
      <w:lvlText w:val=""/>
      <w:lvlJc w:val="left"/>
      <w:pPr>
        <w:ind w:left="6525" w:hanging="360"/>
      </w:pPr>
      <w:rPr>
        <w:rFonts w:hint="default" w:ascii="Wingdings" w:hAnsi="Wingdings"/>
      </w:rPr>
    </w:lvl>
  </w:abstractNum>
  <w:abstractNum w:abstractNumId="8" w15:restartNumberingAfterBreak="0">
    <w:nsid w:val="7EE90E26"/>
    <w:multiLevelType w:val="hybridMultilevel"/>
    <w:tmpl w:val="F1865DAA"/>
    <w:lvl w:ilvl="0" w:tplc="96E08568">
      <w:numFmt w:val="bullet"/>
      <w:lvlText w:val="·"/>
      <w:lvlJc w:val="left"/>
      <w:pPr>
        <w:ind w:left="1170" w:hanging="360"/>
      </w:pPr>
      <w:rPr>
        <w:rFonts w:hint="default" w:ascii="Times New Roman" w:hAnsi="Times New Roman" w:eastAsia="Times New Roman" w:cs="Times New Roman"/>
        <w:sz w:val="24"/>
      </w:rPr>
    </w:lvl>
    <w:lvl w:ilvl="1" w:tplc="04090003" w:tentative="1">
      <w:start w:val="1"/>
      <w:numFmt w:val="bullet"/>
      <w:lvlText w:val="o"/>
      <w:lvlJc w:val="left"/>
      <w:pPr>
        <w:ind w:left="1845" w:hanging="360"/>
      </w:pPr>
      <w:rPr>
        <w:rFonts w:hint="default" w:ascii="Courier New" w:hAnsi="Courier New" w:cs="Courier New"/>
      </w:rPr>
    </w:lvl>
    <w:lvl w:ilvl="2" w:tplc="04090005" w:tentative="1">
      <w:start w:val="1"/>
      <w:numFmt w:val="bullet"/>
      <w:lvlText w:val=""/>
      <w:lvlJc w:val="left"/>
      <w:pPr>
        <w:ind w:left="2565" w:hanging="360"/>
      </w:pPr>
      <w:rPr>
        <w:rFonts w:hint="default" w:ascii="Wingdings" w:hAnsi="Wingdings"/>
      </w:rPr>
    </w:lvl>
    <w:lvl w:ilvl="3" w:tplc="04090001" w:tentative="1">
      <w:start w:val="1"/>
      <w:numFmt w:val="bullet"/>
      <w:lvlText w:val=""/>
      <w:lvlJc w:val="left"/>
      <w:pPr>
        <w:ind w:left="3285" w:hanging="360"/>
      </w:pPr>
      <w:rPr>
        <w:rFonts w:hint="default" w:ascii="Symbol" w:hAnsi="Symbol"/>
      </w:rPr>
    </w:lvl>
    <w:lvl w:ilvl="4" w:tplc="04090003" w:tentative="1">
      <w:start w:val="1"/>
      <w:numFmt w:val="bullet"/>
      <w:lvlText w:val="o"/>
      <w:lvlJc w:val="left"/>
      <w:pPr>
        <w:ind w:left="4005" w:hanging="360"/>
      </w:pPr>
      <w:rPr>
        <w:rFonts w:hint="default" w:ascii="Courier New" w:hAnsi="Courier New" w:cs="Courier New"/>
      </w:rPr>
    </w:lvl>
    <w:lvl w:ilvl="5" w:tplc="04090005" w:tentative="1">
      <w:start w:val="1"/>
      <w:numFmt w:val="bullet"/>
      <w:lvlText w:val=""/>
      <w:lvlJc w:val="left"/>
      <w:pPr>
        <w:ind w:left="4725" w:hanging="360"/>
      </w:pPr>
      <w:rPr>
        <w:rFonts w:hint="default" w:ascii="Wingdings" w:hAnsi="Wingdings"/>
      </w:rPr>
    </w:lvl>
    <w:lvl w:ilvl="6" w:tplc="04090001" w:tentative="1">
      <w:start w:val="1"/>
      <w:numFmt w:val="bullet"/>
      <w:lvlText w:val=""/>
      <w:lvlJc w:val="left"/>
      <w:pPr>
        <w:ind w:left="5445" w:hanging="360"/>
      </w:pPr>
      <w:rPr>
        <w:rFonts w:hint="default" w:ascii="Symbol" w:hAnsi="Symbol"/>
      </w:rPr>
    </w:lvl>
    <w:lvl w:ilvl="7" w:tplc="04090003" w:tentative="1">
      <w:start w:val="1"/>
      <w:numFmt w:val="bullet"/>
      <w:lvlText w:val="o"/>
      <w:lvlJc w:val="left"/>
      <w:pPr>
        <w:ind w:left="6165" w:hanging="360"/>
      </w:pPr>
      <w:rPr>
        <w:rFonts w:hint="default" w:ascii="Courier New" w:hAnsi="Courier New" w:cs="Courier New"/>
      </w:rPr>
    </w:lvl>
    <w:lvl w:ilvl="8" w:tplc="04090005" w:tentative="1">
      <w:start w:val="1"/>
      <w:numFmt w:val="bullet"/>
      <w:lvlText w:val=""/>
      <w:lvlJc w:val="left"/>
      <w:pPr>
        <w:ind w:left="6885" w:hanging="360"/>
      </w:pPr>
      <w:rPr>
        <w:rFonts w:hint="default" w:ascii="Wingdings" w:hAnsi="Wingdings"/>
      </w:rPr>
    </w:lvl>
  </w:abstractNum>
  <w:num w:numId="10">
    <w:abstractNumId w:val="9"/>
  </w:num>
  <w:num w:numId="1" w16cid:durableId="980110052">
    <w:abstractNumId w:val="6"/>
  </w:num>
  <w:num w:numId="2" w16cid:durableId="429668518">
    <w:abstractNumId w:val="3"/>
  </w:num>
  <w:num w:numId="3" w16cid:durableId="397745888">
    <w:abstractNumId w:val="4"/>
  </w:num>
  <w:num w:numId="4" w16cid:durableId="383258354">
    <w:abstractNumId w:val="7"/>
  </w:num>
  <w:num w:numId="5" w16cid:durableId="830564230">
    <w:abstractNumId w:val="8"/>
  </w:num>
  <w:num w:numId="6" w16cid:durableId="930773693">
    <w:abstractNumId w:val="1"/>
  </w:num>
  <w:num w:numId="7" w16cid:durableId="2102869202">
    <w:abstractNumId w:val="2"/>
  </w:num>
  <w:num w:numId="8" w16cid:durableId="1846749281">
    <w:abstractNumId w:val="5"/>
  </w:num>
  <w:num w:numId="9" w16cid:durableId="66559263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sbA0tDSwNDeyMLBU0lEKTi0uzszPAykwqgUAz6HN0iwAAAA="/>
  </w:docVars>
  <w:rsids>
    <w:rsidRoot w:val="00E4761C"/>
    <w:rsid w:val="0000157C"/>
    <w:rsid w:val="0001520F"/>
    <w:rsid w:val="00030C32"/>
    <w:rsid w:val="00045556"/>
    <w:rsid w:val="00046CF1"/>
    <w:rsid w:val="00046E25"/>
    <w:rsid w:val="00086C7D"/>
    <w:rsid w:val="00091EC7"/>
    <w:rsid w:val="000B200B"/>
    <w:rsid w:val="000D23D2"/>
    <w:rsid w:val="000E6503"/>
    <w:rsid w:val="000F169B"/>
    <w:rsid w:val="001040EC"/>
    <w:rsid w:val="00104CED"/>
    <w:rsid w:val="00113940"/>
    <w:rsid w:val="00131C5B"/>
    <w:rsid w:val="0016412E"/>
    <w:rsid w:val="00165B52"/>
    <w:rsid w:val="00172FCA"/>
    <w:rsid w:val="0018453B"/>
    <w:rsid w:val="00197465"/>
    <w:rsid w:val="00197ACF"/>
    <w:rsid w:val="001F1723"/>
    <w:rsid w:val="002055AC"/>
    <w:rsid w:val="00210C36"/>
    <w:rsid w:val="00216FDB"/>
    <w:rsid w:val="002251D1"/>
    <w:rsid w:val="00233BB8"/>
    <w:rsid w:val="00244853"/>
    <w:rsid w:val="002533B0"/>
    <w:rsid w:val="002548C5"/>
    <w:rsid w:val="00256328"/>
    <w:rsid w:val="00260441"/>
    <w:rsid w:val="00276650"/>
    <w:rsid w:val="00283C27"/>
    <w:rsid w:val="00291CE7"/>
    <w:rsid w:val="002B482C"/>
    <w:rsid w:val="002E4BAC"/>
    <w:rsid w:val="00345A2E"/>
    <w:rsid w:val="0035156D"/>
    <w:rsid w:val="00361531"/>
    <w:rsid w:val="003628F4"/>
    <w:rsid w:val="0036357E"/>
    <w:rsid w:val="0039103D"/>
    <w:rsid w:val="003924B2"/>
    <w:rsid w:val="00395909"/>
    <w:rsid w:val="003D1F77"/>
    <w:rsid w:val="003F1E79"/>
    <w:rsid w:val="0041740B"/>
    <w:rsid w:val="00421F62"/>
    <w:rsid w:val="00425E38"/>
    <w:rsid w:val="00435CF0"/>
    <w:rsid w:val="004517AA"/>
    <w:rsid w:val="004575E9"/>
    <w:rsid w:val="00466FD3"/>
    <w:rsid w:val="00476971"/>
    <w:rsid w:val="00477D40"/>
    <w:rsid w:val="004A787F"/>
    <w:rsid w:val="004F2481"/>
    <w:rsid w:val="00502468"/>
    <w:rsid w:val="00512FA4"/>
    <w:rsid w:val="00516617"/>
    <w:rsid w:val="00521CC7"/>
    <w:rsid w:val="00523BD5"/>
    <w:rsid w:val="00524D25"/>
    <w:rsid w:val="00543C83"/>
    <w:rsid w:val="00550F24"/>
    <w:rsid w:val="0056095C"/>
    <w:rsid w:val="00565DF3"/>
    <w:rsid w:val="00572B2D"/>
    <w:rsid w:val="00583926"/>
    <w:rsid w:val="00593C2C"/>
    <w:rsid w:val="00596B53"/>
    <w:rsid w:val="00596E13"/>
    <w:rsid w:val="005C5A9E"/>
    <w:rsid w:val="005E2C87"/>
    <w:rsid w:val="005E6369"/>
    <w:rsid w:val="00602ECF"/>
    <w:rsid w:val="006200BB"/>
    <w:rsid w:val="00634F30"/>
    <w:rsid w:val="0064057C"/>
    <w:rsid w:val="00640EAA"/>
    <w:rsid w:val="00645E2D"/>
    <w:rsid w:val="00646B5A"/>
    <w:rsid w:val="00655171"/>
    <w:rsid w:val="00667E30"/>
    <w:rsid w:val="006770C9"/>
    <w:rsid w:val="006A300B"/>
    <w:rsid w:val="006B08F6"/>
    <w:rsid w:val="006B6DA8"/>
    <w:rsid w:val="006C1910"/>
    <w:rsid w:val="006C3ABB"/>
    <w:rsid w:val="006C779D"/>
    <w:rsid w:val="006E1312"/>
    <w:rsid w:val="006F2038"/>
    <w:rsid w:val="00740FB9"/>
    <w:rsid w:val="00741CE8"/>
    <w:rsid w:val="00742653"/>
    <w:rsid w:val="00764E59"/>
    <w:rsid w:val="00766546"/>
    <w:rsid w:val="0078260A"/>
    <w:rsid w:val="00784D35"/>
    <w:rsid w:val="00786621"/>
    <w:rsid w:val="0079C7EB"/>
    <w:rsid w:val="007A42A0"/>
    <w:rsid w:val="007C77E9"/>
    <w:rsid w:val="007E19D1"/>
    <w:rsid w:val="00800CD8"/>
    <w:rsid w:val="008171AF"/>
    <w:rsid w:val="00821D34"/>
    <w:rsid w:val="00835E57"/>
    <w:rsid w:val="00846686"/>
    <w:rsid w:val="00853FA9"/>
    <w:rsid w:val="00861C48"/>
    <w:rsid w:val="008638A9"/>
    <w:rsid w:val="00873730"/>
    <w:rsid w:val="00882908"/>
    <w:rsid w:val="008C2115"/>
    <w:rsid w:val="008C4264"/>
    <w:rsid w:val="008C577B"/>
    <w:rsid w:val="008D5359"/>
    <w:rsid w:val="008D562B"/>
    <w:rsid w:val="008D59BF"/>
    <w:rsid w:val="008D69EF"/>
    <w:rsid w:val="008D7902"/>
    <w:rsid w:val="008E12CF"/>
    <w:rsid w:val="008E3676"/>
    <w:rsid w:val="008E490C"/>
    <w:rsid w:val="008F3B36"/>
    <w:rsid w:val="008F73DA"/>
    <w:rsid w:val="00904BF9"/>
    <w:rsid w:val="00912B8F"/>
    <w:rsid w:val="009255FA"/>
    <w:rsid w:val="009414B0"/>
    <w:rsid w:val="00953DA0"/>
    <w:rsid w:val="00962A7B"/>
    <w:rsid w:val="009B5B1F"/>
    <w:rsid w:val="009C643C"/>
    <w:rsid w:val="009D0E8C"/>
    <w:rsid w:val="009D531A"/>
    <w:rsid w:val="009E22C9"/>
    <w:rsid w:val="009F6B24"/>
    <w:rsid w:val="00A227BA"/>
    <w:rsid w:val="00A34A18"/>
    <w:rsid w:val="00A437FE"/>
    <w:rsid w:val="00A476A2"/>
    <w:rsid w:val="00A51656"/>
    <w:rsid w:val="00AB48E3"/>
    <w:rsid w:val="00AD42EE"/>
    <w:rsid w:val="00AD63B2"/>
    <w:rsid w:val="00AE067D"/>
    <w:rsid w:val="00AF496A"/>
    <w:rsid w:val="00B063E3"/>
    <w:rsid w:val="00B15ED7"/>
    <w:rsid w:val="00B20D74"/>
    <w:rsid w:val="00B255EA"/>
    <w:rsid w:val="00B40DA3"/>
    <w:rsid w:val="00B51EAC"/>
    <w:rsid w:val="00B56D29"/>
    <w:rsid w:val="00B63028"/>
    <w:rsid w:val="00B767A4"/>
    <w:rsid w:val="00BD08D0"/>
    <w:rsid w:val="00BF7105"/>
    <w:rsid w:val="00C06AFA"/>
    <w:rsid w:val="00C14490"/>
    <w:rsid w:val="00C14531"/>
    <w:rsid w:val="00C21AFB"/>
    <w:rsid w:val="00C27BFE"/>
    <w:rsid w:val="00C5026D"/>
    <w:rsid w:val="00C51525"/>
    <w:rsid w:val="00C54C71"/>
    <w:rsid w:val="00C56F8C"/>
    <w:rsid w:val="00C615E0"/>
    <w:rsid w:val="00C70CC1"/>
    <w:rsid w:val="00C80552"/>
    <w:rsid w:val="00C809E7"/>
    <w:rsid w:val="00CB28FF"/>
    <w:rsid w:val="00CB6605"/>
    <w:rsid w:val="00CB6D94"/>
    <w:rsid w:val="00CC57F0"/>
    <w:rsid w:val="00CD6FC1"/>
    <w:rsid w:val="00CE56B9"/>
    <w:rsid w:val="00CF3F7D"/>
    <w:rsid w:val="00D211AE"/>
    <w:rsid w:val="00D24F92"/>
    <w:rsid w:val="00D3459C"/>
    <w:rsid w:val="00D369FB"/>
    <w:rsid w:val="00D378DD"/>
    <w:rsid w:val="00D438A1"/>
    <w:rsid w:val="00D605EB"/>
    <w:rsid w:val="00D62020"/>
    <w:rsid w:val="00D66221"/>
    <w:rsid w:val="00D67183"/>
    <w:rsid w:val="00D706C8"/>
    <w:rsid w:val="00DA1AF3"/>
    <w:rsid w:val="00DA3298"/>
    <w:rsid w:val="00DA77DD"/>
    <w:rsid w:val="00DD4860"/>
    <w:rsid w:val="00DD5FF6"/>
    <w:rsid w:val="00E24148"/>
    <w:rsid w:val="00E25580"/>
    <w:rsid w:val="00E26A2A"/>
    <w:rsid w:val="00E27495"/>
    <w:rsid w:val="00E27A75"/>
    <w:rsid w:val="00E4761C"/>
    <w:rsid w:val="00E47F57"/>
    <w:rsid w:val="00E57612"/>
    <w:rsid w:val="00E57A85"/>
    <w:rsid w:val="00E61C96"/>
    <w:rsid w:val="00E74CCC"/>
    <w:rsid w:val="00EA2C5B"/>
    <w:rsid w:val="00EA563F"/>
    <w:rsid w:val="00EB29FF"/>
    <w:rsid w:val="00F019C8"/>
    <w:rsid w:val="00F02539"/>
    <w:rsid w:val="00F308A0"/>
    <w:rsid w:val="00F30A56"/>
    <w:rsid w:val="00F333FE"/>
    <w:rsid w:val="00F46DF3"/>
    <w:rsid w:val="00F61329"/>
    <w:rsid w:val="00F619E1"/>
    <w:rsid w:val="00F734B6"/>
    <w:rsid w:val="00F83DE9"/>
    <w:rsid w:val="00FC6D1B"/>
    <w:rsid w:val="00FD229E"/>
    <w:rsid w:val="00FF656A"/>
    <w:rsid w:val="01578572"/>
    <w:rsid w:val="01806A48"/>
    <w:rsid w:val="01FCB3BC"/>
    <w:rsid w:val="0215984C"/>
    <w:rsid w:val="02263A7E"/>
    <w:rsid w:val="022BAFFE"/>
    <w:rsid w:val="025B04DE"/>
    <w:rsid w:val="029AFC21"/>
    <w:rsid w:val="02A2A27D"/>
    <w:rsid w:val="031C3AA9"/>
    <w:rsid w:val="032065A8"/>
    <w:rsid w:val="03B168AD"/>
    <w:rsid w:val="03DC8F96"/>
    <w:rsid w:val="04F1A3DF"/>
    <w:rsid w:val="0592A5A0"/>
    <w:rsid w:val="0646EEE8"/>
    <w:rsid w:val="0653DB6B"/>
    <w:rsid w:val="0689F468"/>
    <w:rsid w:val="06CC895A"/>
    <w:rsid w:val="07569791"/>
    <w:rsid w:val="0767D6F0"/>
    <w:rsid w:val="07A487AB"/>
    <w:rsid w:val="07EFABCC"/>
    <w:rsid w:val="09701590"/>
    <w:rsid w:val="09731D8D"/>
    <w:rsid w:val="0986FC0C"/>
    <w:rsid w:val="098B7C2D"/>
    <w:rsid w:val="09FCF514"/>
    <w:rsid w:val="0A307F33"/>
    <w:rsid w:val="0A4F46A5"/>
    <w:rsid w:val="0A615611"/>
    <w:rsid w:val="0BB8FF87"/>
    <w:rsid w:val="0C2A08B4"/>
    <w:rsid w:val="0CAC21F5"/>
    <w:rsid w:val="0CB68B73"/>
    <w:rsid w:val="0CED2B82"/>
    <w:rsid w:val="0DD78DE3"/>
    <w:rsid w:val="0E0BA5C2"/>
    <w:rsid w:val="0EA19201"/>
    <w:rsid w:val="0FA07A3D"/>
    <w:rsid w:val="1086CBBF"/>
    <w:rsid w:val="1183282C"/>
    <w:rsid w:val="121F95EB"/>
    <w:rsid w:val="12248F23"/>
    <w:rsid w:val="1262D22D"/>
    <w:rsid w:val="1279162E"/>
    <w:rsid w:val="134EAD22"/>
    <w:rsid w:val="140CF909"/>
    <w:rsid w:val="144B5D45"/>
    <w:rsid w:val="14A63C2C"/>
    <w:rsid w:val="159487E5"/>
    <w:rsid w:val="15AA8D23"/>
    <w:rsid w:val="1609DA6B"/>
    <w:rsid w:val="17DC25AF"/>
    <w:rsid w:val="1816386B"/>
    <w:rsid w:val="18E06A2C"/>
    <w:rsid w:val="18F8C840"/>
    <w:rsid w:val="1A3EBB81"/>
    <w:rsid w:val="1B1A31A3"/>
    <w:rsid w:val="1B217AB1"/>
    <w:rsid w:val="1B7EF6B3"/>
    <w:rsid w:val="1BC1A752"/>
    <w:rsid w:val="1CBDDD4C"/>
    <w:rsid w:val="1D17473C"/>
    <w:rsid w:val="1D675CAB"/>
    <w:rsid w:val="1DBBC8D5"/>
    <w:rsid w:val="1E545149"/>
    <w:rsid w:val="1EB3179D"/>
    <w:rsid w:val="1F78B8B6"/>
    <w:rsid w:val="204EE7FE"/>
    <w:rsid w:val="21148917"/>
    <w:rsid w:val="2117BD72"/>
    <w:rsid w:val="211D6B4C"/>
    <w:rsid w:val="2159EF4D"/>
    <w:rsid w:val="21881115"/>
    <w:rsid w:val="21C4EC43"/>
    <w:rsid w:val="21CF79B3"/>
    <w:rsid w:val="22D18584"/>
    <w:rsid w:val="22F943BE"/>
    <w:rsid w:val="230085F5"/>
    <w:rsid w:val="252F3DDA"/>
    <w:rsid w:val="2562AB4A"/>
    <w:rsid w:val="26232D3B"/>
    <w:rsid w:val="26A88791"/>
    <w:rsid w:val="27212565"/>
    <w:rsid w:val="27587BF1"/>
    <w:rsid w:val="27777703"/>
    <w:rsid w:val="27BB1748"/>
    <w:rsid w:val="27EEA779"/>
    <w:rsid w:val="28156457"/>
    <w:rsid w:val="28BD43E8"/>
    <w:rsid w:val="2972A594"/>
    <w:rsid w:val="29B66F42"/>
    <w:rsid w:val="2A812380"/>
    <w:rsid w:val="2A87AF2A"/>
    <w:rsid w:val="2AA13A16"/>
    <w:rsid w:val="2AFC525A"/>
    <w:rsid w:val="2BCB56F4"/>
    <w:rsid w:val="2C093DAA"/>
    <w:rsid w:val="2C9822BB"/>
    <w:rsid w:val="2CBC2FC9"/>
    <w:rsid w:val="2D10B6D4"/>
    <w:rsid w:val="2E3D0B8A"/>
    <w:rsid w:val="2E5F683A"/>
    <w:rsid w:val="2EAC8735"/>
    <w:rsid w:val="2EB392E2"/>
    <w:rsid w:val="3010E310"/>
    <w:rsid w:val="30576C39"/>
    <w:rsid w:val="30A5535E"/>
    <w:rsid w:val="30FD7C8E"/>
    <w:rsid w:val="315D6BDF"/>
    <w:rsid w:val="31CAFF9A"/>
    <w:rsid w:val="31E427F7"/>
    <w:rsid w:val="32572A4A"/>
    <w:rsid w:val="328F132D"/>
    <w:rsid w:val="32A55DC2"/>
    <w:rsid w:val="335D2B17"/>
    <w:rsid w:val="342AE38E"/>
    <w:rsid w:val="35841449"/>
    <w:rsid w:val="35C6B3EF"/>
    <w:rsid w:val="365947F8"/>
    <w:rsid w:val="375FA688"/>
    <w:rsid w:val="3786EE78"/>
    <w:rsid w:val="37B56A86"/>
    <w:rsid w:val="37DBEFFC"/>
    <w:rsid w:val="386AEC18"/>
    <w:rsid w:val="389A3E89"/>
    <w:rsid w:val="38E17184"/>
    <w:rsid w:val="38F81D53"/>
    <w:rsid w:val="38FE54B1"/>
    <w:rsid w:val="392CB0FA"/>
    <w:rsid w:val="39A2AA02"/>
    <w:rsid w:val="3A83EB76"/>
    <w:rsid w:val="3B64CC66"/>
    <w:rsid w:val="3C4758AA"/>
    <w:rsid w:val="3C58DF9F"/>
    <w:rsid w:val="3CB6340B"/>
    <w:rsid w:val="3DB95160"/>
    <w:rsid w:val="3DCB27B0"/>
    <w:rsid w:val="3E050109"/>
    <w:rsid w:val="3E0C5372"/>
    <w:rsid w:val="3E991C34"/>
    <w:rsid w:val="3EF1D8AE"/>
    <w:rsid w:val="3F0F153C"/>
    <w:rsid w:val="3F7F68DF"/>
    <w:rsid w:val="404CE686"/>
    <w:rsid w:val="40500D3B"/>
    <w:rsid w:val="4160E78F"/>
    <w:rsid w:val="41A92EFB"/>
    <w:rsid w:val="42451849"/>
    <w:rsid w:val="42BFD146"/>
    <w:rsid w:val="42F24676"/>
    <w:rsid w:val="43A6D125"/>
    <w:rsid w:val="43E6EA7C"/>
    <w:rsid w:val="4527C3ED"/>
    <w:rsid w:val="4540311C"/>
    <w:rsid w:val="46B49487"/>
    <w:rsid w:val="46B702FF"/>
    <w:rsid w:val="46D9ABB6"/>
    <w:rsid w:val="48EDCEA2"/>
    <w:rsid w:val="49BCAE49"/>
    <w:rsid w:val="49EF1311"/>
    <w:rsid w:val="4C24A776"/>
    <w:rsid w:val="4D141A55"/>
    <w:rsid w:val="4D1D9945"/>
    <w:rsid w:val="4DE0E889"/>
    <w:rsid w:val="4EAF63A7"/>
    <w:rsid w:val="4F12679E"/>
    <w:rsid w:val="4FC26292"/>
    <w:rsid w:val="50036CC1"/>
    <w:rsid w:val="5041D3F3"/>
    <w:rsid w:val="51A0E392"/>
    <w:rsid w:val="51A4CD82"/>
    <w:rsid w:val="525072DC"/>
    <w:rsid w:val="52B459AC"/>
    <w:rsid w:val="52BF1358"/>
    <w:rsid w:val="5395F557"/>
    <w:rsid w:val="55F579B5"/>
    <w:rsid w:val="5630E656"/>
    <w:rsid w:val="563B99AF"/>
    <w:rsid w:val="56872B3C"/>
    <w:rsid w:val="56CD7AD8"/>
    <w:rsid w:val="58BEE2CD"/>
    <w:rsid w:val="5941DC95"/>
    <w:rsid w:val="5A503769"/>
    <w:rsid w:val="5B051539"/>
    <w:rsid w:val="5B33F081"/>
    <w:rsid w:val="5B6BCF7F"/>
    <w:rsid w:val="5C1259CD"/>
    <w:rsid w:val="5D066D06"/>
    <w:rsid w:val="5D41E75B"/>
    <w:rsid w:val="5D7DC965"/>
    <w:rsid w:val="5E9A8A54"/>
    <w:rsid w:val="5FD8865C"/>
    <w:rsid w:val="60719A97"/>
    <w:rsid w:val="60C90600"/>
    <w:rsid w:val="615422B3"/>
    <w:rsid w:val="61639E55"/>
    <w:rsid w:val="616C44FB"/>
    <w:rsid w:val="617456BD"/>
    <w:rsid w:val="61B93217"/>
    <w:rsid w:val="629005B0"/>
    <w:rsid w:val="62CFC895"/>
    <w:rsid w:val="62EBFDFD"/>
    <w:rsid w:val="6310271E"/>
    <w:rsid w:val="64544EEF"/>
    <w:rsid w:val="64AC28BF"/>
    <w:rsid w:val="64CD2C3C"/>
    <w:rsid w:val="65290DDD"/>
    <w:rsid w:val="653966C1"/>
    <w:rsid w:val="656EA462"/>
    <w:rsid w:val="663A62F0"/>
    <w:rsid w:val="67651315"/>
    <w:rsid w:val="6898DB01"/>
    <w:rsid w:val="6923FCF8"/>
    <w:rsid w:val="6A0CAA2A"/>
    <w:rsid w:val="6A5A0338"/>
    <w:rsid w:val="6BB36C60"/>
    <w:rsid w:val="6CDEBF51"/>
    <w:rsid w:val="6D4F3CC1"/>
    <w:rsid w:val="6DC1A7BC"/>
    <w:rsid w:val="6E32A5BB"/>
    <w:rsid w:val="6F2C2689"/>
    <w:rsid w:val="6F4195D1"/>
    <w:rsid w:val="6F65C80E"/>
    <w:rsid w:val="6F982658"/>
    <w:rsid w:val="7014719E"/>
    <w:rsid w:val="70C944BC"/>
    <w:rsid w:val="71898ED4"/>
    <w:rsid w:val="71E25C26"/>
    <w:rsid w:val="722B7C48"/>
    <w:rsid w:val="726A4348"/>
    <w:rsid w:val="730616DE"/>
    <w:rsid w:val="73C74CA9"/>
    <w:rsid w:val="74972E6C"/>
    <w:rsid w:val="74EA413B"/>
    <w:rsid w:val="76BB3AA7"/>
    <w:rsid w:val="76E9D0AC"/>
    <w:rsid w:val="77A137EF"/>
    <w:rsid w:val="77D98801"/>
    <w:rsid w:val="78969A7F"/>
    <w:rsid w:val="78BBA4FC"/>
    <w:rsid w:val="79755862"/>
    <w:rsid w:val="7A09B197"/>
    <w:rsid w:val="7A0ACA33"/>
    <w:rsid w:val="7A17F266"/>
    <w:rsid w:val="7A326AE0"/>
    <w:rsid w:val="7BC6262A"/>
    <w:rsid w:val="7BE17DE8"/>
    <w:rsid w:val="7BEBC359"/>
    <w:rsid w:val="7CACF924"/>
    <w:rsid w:val="7E4BA74D"/>
    <w:rsid w:val="7EAE2597"/>
    <w:rsid w:val="7F0D201A"/>
    <w:rsid w:val="7F1B88BD"/>
    <w:rsid w:val="7F5ACAF6"/>
    <w:rsid w:val="7F91D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D2D58"/>
  <w15:chartTrackingRefBased/>
  <w15:docId w15:val="{C1EEFF67-E81D-4A16-9743-1A88CDCADA5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styleId="Normal" w:default="1">
    <w:name w:val="Normal"/>
    <w:qFormat/>
    <w:rsid w:val="000E6503"/>
    <w:pPr>
      <w:spacing w:after="200" w:line="276" w:lineRule="auto"/>
    </w:pPr>
    <w:rPr>
      <w:sz w:val="22"/>
      <w:szCs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styleId="HeaderChar" w:customStyle="1">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styleId="FooterChar" w:customStyle="1">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styleId="Default" w:customStyle="1">
    <w:name w:val="Default"/>
    <w:rsid w:val="00E24148"/>
    <w:pPr>
      <w:autoSpaceDE w:val="0"/>
      <w:autoSpaceDN w:val="0"/>
      <w:adjustRightInd w:val="0"/>
    </w:pPr>
    <w:rPr>
      <w:rFonts w:ascii="Arial" w:hAnsi="Arial" w:cs="Arial"/>
      <w:color w:val="000000"/>
      <w:sz w:val="24"/>
      <w:szCs w:val="24"/>
    </w:rPr>
  </w:style>
  <w:style w:type="paragraph" w:styleId="ColorfulList-Accent11" w:customStyle="1">
    <w:name w:val="Colorful List - Accent 11"/>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styleId="CommentTextChar" w:customStyle="1">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styleId="CommentSubjectChar" w:customStyle="1">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766546"/>
    <w:rPr>
      <w:rFonts w:ascii="Tahoma" w:hAnsi="Tahoma" w:cs="Tahoma"/>
      <w:sz w:val="16"/>
      <w:szCs w:val="16"/>
    </w:rPr>
  </w:style>
  <w:style w:type="paragraph" w:styleId="NormalWeb">
    <w:name w:val="Normal (Web)"/>
    <w:basedOn w:val="Normal"/>
    <w:rsid w:val="007E19D1"/>
    <w:pPr>
      <w:spacing w:before="100" w:beforeAutospacing="1" w:after="100" w:afterAutospacing="1" w:line="240" w:lineRule="auto"/>
    </w:pPr>
    <w:rPr>
      <w:rFonts w:ascii="Times New Roman" w:hAnsi="Times New Roman" w:eastAsia="Times New Roman"/>
      <w:sz w:val="24"/>
      <w:szCs w:val="24"/>
    </w:rPr>
  </w:style>
  <w:style w:type="paragraph" w:styleId="body-paragraph2" w:customStyle="1">
    <w:name w:val="body-paragraph2"/>
    <w:basedOn w:val="Normal"/>
    <w:rsid w:val="00030C32"/>
    <w:pPr>
      <w:spacing w:after="0" w:line="240" w:lineRule="auto"/>
      <w:ind w:left="720" w:hanging="720"/>
    </w:pPr>
    <w:rPr>
      <w:rFonts w:ascii="Times New Roman" w:hAnsi="Times New Roman" w:eastAsia="Times New Roman"/>
      <w:sz w:val="24"/>
      <w:szCs w:val="24"/>
    </w:rPr>
  </w:style>
  <w:style w:type="character" w:styleId="fnt0" w:customStyle="1">
    <w:name w:val="fnt0"/>
    <w:rsid w:val="000D23D2"/>
    <w:rPr>
      <w:color w:val="000000"/>
      <w:shd w:val="clear" w:color="auto" w:fill="FFFFFF"/>
    </w:rPr>
  </w:style>
  <w:style w:type="character" w:styleId="apple-converted-space" w:customStyle="1">
    <w:name w:val="apple-converted-space"/>
    <w:basedOn w:val="DefaultParagraphFont"/>
    <w:rsid w:val="00E25580"/>
  </w:style>
  <w:style w:type="character" w:styleId="FollowedHyperlink">
    <w:name w:val="FollowedHyperlink"/>
    <w:uiPriority w:val="99"/>
    <w:semiHidden/>
    <w:unhideWhenUsed/>
    <w:rsid w:val="002E4BAC"/>
    <w:rPr>
      <w:color w:val="954F72"/>
      <w:u w:val="single"/>
    </w:rPr>
  </w:style>
  <w:style w:type="character" w:styleId="PageNumber">
    <w:name w:val="page number"/>
    <w:basedOn w:val="DefaultParagraphFont"/>
    <w:uiPriority w:val="99"/>
    <w:semiHidden/>
    <w:unhideWhenUsed/>
    <w:rsid w:val="00C51525"/>
  </w:style>
  <w:style w:type="character" w:styleId="UnresolvedMention">
    <w:name w:val="Unresolved Mention"/>
    <w:uiPriority w:val="47"/>
    <w:rsid w:val="00131C5B"/>
    <w:rPr>
      <w:color w:val="605E5C"/>
      <w:shd w:val="clear" w:color="auto" w:fill="E1DFDD"/>
    </w:rPr>
  </w:style>
  <w:style w:type="character" w:styleId="PlaceholderText">
    <w:name w:val="Placeholder Text"/>
    <w:basedOn w:val="DefaultParagraphFont"/>
    <w:uiPriority w:val="99"/>
    <w:unhideWhenUsed/>
    <w:rsid w:val="005166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01288">
      <w:bodyDiv w:val="1"/>
      <w:marLeft w:val="0"/>
      <w:marRight w:val="0"/>
      <w:marTop w:val="0"/>
      <w:marBottom w:val="0"/>
      <w:divBdr>
        <w:top w:val="none" w:sz="0" w:space="0" w:color="auto"/>
        <w:left w:val="none" w:sz="0" w:space="0" w:color="auto"/>
        <w:bottom w:val="none" w:sz="0" w:space="0" w:color="auto"/>
        <w:right w:val="none" w:sz="0" w:space="0" w:color="auto"/>
      </w:divBdr>
    </w:div>
    <w:div w:id="240482756">
      <w:bodyDiv w:val="1"/>
      <w:marLeft w:val="0"/>
      <w:marRight w:val="0"/>
      <w:marTop w:val="0"/>
      <w:marBottom w:val="0"/>
      <w:divBdr>
        <w:top w:val="none" w:sz="0" w:space="0" w:color="auto"/>
        <w:left w:val="none" w:sz="0" w:space="0" w:color="auto"/>
        <w:bottom w:val="none" w:sz="0" w:space="0" w:color="auto"/>
        <w:right w:val="none" w:sz="0" w:space="0" w:color="auto"/>
      </w:divBdr>
    </w:div>
    <w:div w:id="437067426">
      <w:bodyDiv w:val="1"/>
      <w:marLeft w:val="0"/>
      <w:marRight w:val="0"/>
      <w:marTop w:val="0"/>
      <w:marBottom w:val="0"/>
      <w:divBdr>
        <w:top w:val="none" w:sz="0" w:space="0" w:color="auto"/>
        <w:left w:val="none" w:sz="0" w:space="0" w:color="auto"/>
        <w:bottom w:val="none" w:sz="0" w:space="0" w:color="auto"/>
        <w:right w:val="none" w:sz="0" w:space="0" w:color="auto"/>
      </w:divBdr>
    </w:div>
    <w:div w:id="479461937">
      <w:bodyDiv w:val="1"/>
      <w:marLeft w:val="0"/>
      <w:marRight w:val="0"/>
      <w:marTop w:val="0"/>
      <w:marBottom w:val="0"/>
      <w:divBdr>
        <w:top w:val="none" w:sz="0" w:space="0" w:color="auto"/>
        <w:left w:val="none" w:sz="0" w:space="0" w:color="auto"/>
        <w:bottom w:val="none" w:sz="0" w:space="0" w:color="auto"/>
        <w:right w:val="none" w:sz="0" w:space="0" w:color="auto"/>
      </w:divBdr>
    </w:div>
    <w:div w:id="639774684">
      <w:bodyDiv w:val="1"/>
      <w:marLeft w:val="0"/>
      <w:marRight w:val="0"/>
      <w:marTop w:val="0"/>
      <w:marBottom w:val="0"/>
      <w:divBdr>
        <w:top w:val="none" w:sz="0" w:space="0" w:color="auto"/>
        <w:left w:val="none" w:sz="0" w:space="0" w:color="auto"/>
        <w:bottom w:val="none" w:sz="0" w:space="0" w:color="auto"/>
        <w:right w:val="none" w:sz="0" w:space="0" w:color="auto"/>
      </w:divBdr>
    </w:div>
    <w:div w:id="663555045">
      <w:bodyDiv w:val="1"/>
      <w:marLeft w:val="0"/>
      <w:marRight w:val="0"/>
      <w:marTop w:val="0"/>
      <w:marBottom w:val="0"/>
      <w:divBdr>
        <w:top w:val="none" w:sz="0" w:space="0" w:color="auto"/>
        <w:left w:val="none" w:sz="0" w:space="0" w:color="auto"/>
        <w:bottom w:val="none" w:sz="0" w:space="0" w:color="auto"/>
        <w:right w:val="none" w:sz="0" w:space="0" w:color="auto"/>
      </w:divBdr>
    </w:div>
    <w:div w:id="890189350">
      <w:bodyDiv w:val="1"/>
      <w:marLeft w:val="0"/>
      <w:marRight w:val="0"/>
      <w:marTop w:val="0"/>
      <w:marBottom w:val="0"/>
      <w:divBdr>
        <w:top w:val="none" w:sz="0" w:space="0" w:color="auto"/>
        <w:left w:val="none" w:sz="0" w:space="0" w:color="auto"/>
        <w:bottom w:val="none" w:sz="0" w:space="0" w:color="auto"/>
        <w:right w:val="none" w:sz="0" w:space="0" w:color="auto"/>
      </w:divBdr>
    </w:div>
    <w:div w:id="952129364">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786862">
      <w:bodyDiv w:val="1"/>
      <w:marLeft w:val="0"/>
      <w:marRight w:val="0"/>
      <w:marTop w:val="0"/>
      <w:marBottom w:val="0"/>
      <w:divBdr>
        <w:top w:val="none" w:sz="0" w:space="0" w:color="auto"/>
        <w:left w:val="none" w:sz="0" w:space="0" w:color="auto"/>
        <w:bottom w:val="none" w:sz="0" w:space="0" w:color="auto"/>
        <w:right w:val="none" w:sz="0" w:space="0" w:color="auto"/>
      </w:divBdr>
    </w:div>
    <w:div w:id="1231845130">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224058">
      <w:bodyDiv w:val="1"/>
      <w:marLeft w:val="0"/>
      <w:marRight w:val="0"/>
      <w:marTop w:val="0"/>
      <w:marBottom w:val="0"/>
      <w:divBdr>
        <w:top w:val="none" w:sz="0" w:space="0" w:color="auto"/>
        <w:left w:val="none" w:sz="0" w:space="0" w:color="auto"/>
        <w:bottom w:val="none" w:sz="0" w:space="0" w:color="auto"/>
        <w:right w:val="none" w:sz="0" w:space="0" w:color="auto"/>
      </w:divBdr>
    </w:div>
    <w:div w:id="1467090141">
      <w:bodyDiv w:val="1"/>
      <w:marLeft w:val="0"/>
      <w:marRight w:val="0"/>
      <w:marTop w:val="0"/>
      <w:marBottom w:val="0"/>
      <w:divBdr>
        <w:top w:val="none" w:sz="0" w:space="0" w:color="auto"/>
        <w:left w:val="none" w:sz="0" w:space="0" w:color="auto"/>
        <w:bottom w:val="none" w:sz="0" w:space="0" w:color="auto"/>
        <w:right w:val="none" w:sz="0" w:space="0" w:color="auto"/>
      </w:divBdr>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190768">
      <w:bodyDiv w:val="1"/>
      <w:marLeft w:val="0"/>
      <w:marRight w:val="0"/>
      <w:marTop w:val="0"/>
      <w:marBottom w:val="0"/>
      <w:divBdr>
        <w:top w:val="none" w:sz="0" w:space="0" w:color="auto"/>
        <w:left w:val="none" w:sz="0" w:space="0" w:color="auto"/>
        <w:bottom w:val="none" w:sz="0" w:space="0" w:color="auto"/>
        <w:right w:val="none" w:sz="0" w:space="0" w:color="auto"/>
      </w:divBdr>
    </w:div>
    <w:div w:id="1894658037">
      <w:bodyDiv w:val="1"/>
      <w:marLeft w:val="0"/>
      <w:marRight w:val="0"/>
      <w:marTop w:val="0"/>
      <w:marBottom w:val="0"/>
      <w:divBdr>
        <w:top w:val="none" w:sz="0" w:space="0" w:color="auto"/>
        <w:left w:val="none" w:sz="0" w:space="0" w:color="auto"/>
        <w:bottom w:val="none" w:sz="0" w:space="0" w:color="auto"/>
        <w:right w:val="none" w:sz="0" w:space="0" w:color="auto"/>
      </w:divBdr>
    </w:div>
    <w:div w:id="1949114708">
      <w:bodyDiv w:val="1"/>
      <w:marLeft w:val="0"/>
      <w:marRight w:val="0"/>
      <w:marTop w:val="0"/>
      <w:marBottom w:val="0"/>
      <w:divBdr>
        <w:top w:val="none" w:sz="0" w:space="0" w:color="auto"/>
        <w:left w:val="none" w:sz="0" w:space="0" w:color="auto"/>
        <w:bottom w:val="none" w:sz="0" w:space="0" w:color="auto"/>
        <w:right w:val="none" w:sz="0" w:space="0" w:color="auto"/>
      </w:divBdr>
    </w:div>
    <w:div w:id="1962414625">
      <w:bodyDiv w:val="1"/>
      <w:marLeft w:val="0"/>
      <w:marRight w:val="0"/>
      <w:marTop w:val="0"/>
      <w:marBottom w:val="0"/>
      <w:divBdr>
        <w:top w:val="none" w:sz="0" w:space="0" w:color="auto"/>
        <w:left w:val="none" w:sz="0" w:space="0" w:color="auto"/>
        <w:bottom w:val="none" w:sz="0" w:space="0" w:color="auto"/>
        <w:right w:val="none" w:sz="0" w:space="0" w:color="auto"/>
      </w:divBdr>
    </w:div>
    <w:div w:id="2024354274">
      <w:bodyDiv w:val="1"/>
      <w:marLeft w:val="0"/>
      <w:marRight w:val="0"/>
      <w:marTop w:val="0"/>
      <w:marBottom w:val="0"/>
      <w:divBdr>
        <w:top w:val="none" w:sz="0" w:space="0" w:color="auto"/>
        <w:left w:val="none" w:sz="0" w:space="0" w:color="auto"/>
        <w:bottom w:val="none" w:sz="0" w:space="0" w:color="auto"/>
        <w:right w:val="none" w:sz="0" w:space="0" w:color="auto"/>
      </w:divBdr>
    </w:div>
    <w:div w:id="2053263087">
      <w:bodyDiv w:val="1"/>
      <w:marLeft w:val="0"/>
      <w:marRight w:val="0"/>
      <w:marTop w:val="0"/>
      <w:marBottom w:val="0"/>
      <w:divBdr>
        <w:top w:val="none" w:sz="0" w:space="0" w:color="auto"/>
        <w:left w:val="none" w:sz="0" w:space="0" w:color="auto"/>
        <w:bottom w:val="none" w:sz="0" w:space="0" w:color="auto"/>
        <w:right w:val="none" w:sz="0" w:space="0" w:color="auto"/>
      </w:divBdr>
    </w:div>
    <w:div w:id="2098869044">
      <w:bodyDiv w:val="1"/>
      <w:marLeft w:val="0"/>
      <w:marRight w:val="0"/>
      <w:marTop w:val="0"/>
      <w:marBottom w:val="0"/>
      <w:divBdr>
        <w:top w:val="none" w:sz="0" w:space="0" w:color="auto"/>
        <w:left w:val="none" w:sz="0" w:space="0" w:color="auto"/>
        <w:bottom w:val="none" w:sz="0" w:space="0" w:color="auto"/>
        <w:right w:val="none" w:sz="0" w:space="0" w:color="auto"/>
      </w:divBdr>
    </w:div>
    <w:div w:id="211859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image" Target="/media/image.png" Id="R323df6d87b6c4bb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B6F9307-EC64-734D-81F3-C65593DF665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Hewlett-Packard Compan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SU-Global</dc:creator>
  <keywords/>
  <dc:description/>
  <lastModifiedBy>Camden Birkeland</lastModifiedBy>
  <revision>14</revision>
  <dcterms:created xsi:type="dcterms:W3CDTF">2023-01-09T02:44:00.0000000Z</dcterms:created>
  <dcterms:modified xsi:type="dcterms:W3CDTF">2024-05-27T00:26:37.0206177Z</dcterms:modified>
</coreProperties>
</file>